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F3724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w:t>
      </w:r>
      <w:r w:rsidR="0069549C">
        <w:t>’</w:t>
      </w:r>
      <w:r>
        <w:t>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098AF4B"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6EEB1BBA" w:rsidR="00FE4E3C" w:rsidRDefault="00FE4E3C" w:rsidP="00FE4E3C">
      <w:pPr>
        <w:pStyle w:val="Heading1"/>
      </w:pPr>
      <w:r>
        <w:lastRenderedPageBreak/>
        <w:t>Literature Review</w:t>
      </w:r>
    </w:p>
    <w:p w14:paraId="4C938FC0" w14:textId="7014867C" w:rsidR="00EA5824" w:rsidRPr="00EA5824" w:rsidRDefault="00EA5824" w:rsidP="00EA5824">
      <w:r>
        <w:tab/>
        <w:t xml:space="preserve">The current academic literature presents several themes toward building performant applications with high-availability </w:t>
      </w:r>
      <w:r w:rsidR="001B52B7">
        <w:t>capabilities</w:t>
      </w:r>
      <w:r>
        <w:t>.</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w:t>
      </w:r>
      <w:r>
        <w:t xml:space="preserve">pdates multiple times per day.  </w:t>
      </w:r>
      <w:r>
        <w:t xml:space="preserve">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w:t>
      </w:r>
      <w:proofErr w:type="spellStart"/>
      <w:r>
        <w:t>Tamimi</w:t>
      </w:r>
      <w:proofErr w:type="spellEnd"/>
      <w:r>
        <w:t xml:space="preserve"> et al. (2020).  Blue-Green deployments refer to duplicating the environment and using </w:t>
      </w:r>
      <w:r>
        <w:lastRenderedPageBreak/>
        <w:t>load-balancer or DNS (Domain Name Service) magic to toggle between them.  This strategy has the most safety but also the highest cost.</w:t>
      </w:r>
    </w:p>
    <w:p w14:paraId="4B671A14" w14:textId="2080D7B6" w:rsidR="00ED73F6" w:rsidRDefault="004627E2" w:rsidP="004627E2">
      <w:pPr>
        <w:pStyle w:val="Heading2"/>
      </w:pPr>
      <w:r>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3E546A08" w:rsidR="00FD7638" w:rsidRDefault="00FD7638" w:rsidP="00FD7638">
      <w:r>
        <w:t>           The engineers began collecting metrics, leading to the discovery that node failure is proportional to service instance age (total runtime).</w:t>
      </w:r>
      <w:r>
        <w:t xml:space="preserve">  </w:t>
      </w:r>
      <w:r>
        <w:t xml:space="preserve">This revelation makes logical sense, as long-running processes have more opportunity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41FD7902" w:rsidR="00FD7638" w:rsidRDefault="00FD7638" w:rsidP="00FD7638">
      <w:pPr>
        <w:ind w:firstLine="720"/>
      </w:pPr>
      <w:r>
        <w:t>Wen et al. (2020) present resear</w:t>
      </w:r>
      <w:r>
        <w:t>ch into Kubernetes placement strategies</w:t>
      </w:r>
      <w:r>
        <w:t>.  </w:t>
      </w:r>
      <w:r>
        <w:rPr>
          <w:rStyle w:val="Emphasis"/>
          <w:color w:val="0E101A"/>
        </w:rPr>
        <w:t>Kubernetes</w:t>
      </w:r>
      <w:r>
        <w:t>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w:t>
      </w:r>
      <w:r>
        <w:t xml:space="preserve">prematurely </w:t>
      </w:r>
      <w:r>
        <w:t xml:space="preserve">provisioning idle resources. Yan &amp; Wang (2020) propose upgrading traditional active &amp; passive models (1+1) for H+K configurations. Essentially, administrators deploy H-service instances </w:t>
      </w:r>
      <w:r>
        <w:lastRenderedPageBreak/>
        <w:t>plus K-extra nodes. Then the environment can maintain full availability until K-concurrent failures.</w:t>
      </w:r>
    </w:p>
    <w:p w14:paraId="3DC05DFE" w14:textId="4328F834" w:rsidR="004627E2" w:rsidRDefault="004145C0" w:rsidP="004627E2">
      <w:pPr>
        <w:pStyle w:val="Heading2"/>
      </w:pPr>
      <w:r>
        <w:t>Reliability Constructs</w:t>
      </w:r>
    </w:p>
    <w:p w14:paraId="19698072" w14:textId="547FFBAB" w:rsidR="0037792A" w:rsidRDefault="0037792A" w:rsidP="0037792A">
      <w:r>
        <w:t xml:space="preserve">           Zhao (2014) documents multiple strategies for building dependable distributed systems.  Their patterns cluster into partitioning, </w:t>
      </w:r>
      <w:proofErr w:type="spellStart"/>
      <w:r>
        <w:t>checkpointing</w:t>
      </w:r>
      <w:proofErr w:type="spellEnd"/>
      <w:r>
        <w:t>, and consensus constructs (see Table 1).  Engineers can freely mix-and-match elements to form defense-in-depth architectural designs.  Consider a resource-intensive application tha</w:t>
      </w:r>
      <w:r>
        <w:t xml:space="preserve">t spans multiple server racks.  </w:t>
      </w:r>
      <w:r>
        <w:t>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w:t>
      </w:r>
      <w:r>
        <w:t>’</w:t>
      </w:r>
      <w:r>
        <w:t xml:space="preserve"> performance metric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r>
        <w:t>.</w:t>
      </w:r>
    </w:p>
    <w:p w14:paraId="3DF0102C" w14:textId="3D73B23D" w:rsidR="0069549C" w:rsidRDefault="0069549C" w:rsidP="0069549C">
      <w:pPr>
        <w:ind w:firstLine="720"/>
      </w:pPr>
      <w:r>
        <w:t xml:space="preserve">Instead of reducing the </w:t>
      </w:r>
      <w:proofErr w:type="spellStart"/>
      <w:r>
        <w:t>checkpointing</w:t>
      </w:r>
      <w:proofErr w:type="spellEnd"/>
      <w:r>
        <w:t xml:space="preserve"> frequency, Cheng et al. (2019) seek to remove it entirely.  Their empirical study compares the performance of removing event durability entirely from standard open-source products (e.g</w:t>
      </w:r>
      <w:r>
        <w:t xml:space="preserve">., Apache Storm, </w:t>
      </w:r>
      <w:proofErr w:type="spellStart"/>
      <w:r>
        <w:t>Flink</w:t>
      </w:r>
      <w:proofErr w:type="spellEnd"/>
      <w:r>
        <w:t xml:space="preserve">, </w:t>
      </w:r>
      <w:proofErr w:type="gramStart"/>
      <w:r>
        <w:t>Spark</w:t>
      </w:r>
      <w:proofErr w:type="gramEnd"/>
      <w:r>
        <w:t xml:space="preserve">).  </w:t>
      </w:r>
      <w:r>
        <w:t>Next, replaying open-</w:t>
      </w:r>
      <w:r>
        <w:lastRenderedPageBreak/>
        <w:t>source data sets (14 to 45GiB each) enables measuring several streaming use-cases' reliability (e.g., online learning and event joining).  Their results show that even the non-</w:t>
      </w:r>
      <w:proofErr w:type="spellStart"/>
      <w:r>
        <w:t>checkpointed</w:t>
      </w:r>
      <w:proofErr w:type="spellEnd"/>
      <w:r>
        <w:t xml:space="preserve"> stress tests asymptote at 92.5% accuracy.</w:t>
      </w:r>
    </w:p>
    <w:p w14:paraId="230004B0" w14:textId="534E387D"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p>
    <w:p w14:paraId="5271320C" w14:textId="2C00EB28" w:rsidR="00625688" w:rsidRDefault="00625688" w:rsidP="00625688">
      <w:pPr>
        <w:ind w:firstLine="720"/>
      </w:pPr>
      <w:r>
        <w:t xml:space="preserve">The literature review encapsulates several themes that must appear in future constructive research.  First, high-availability systems must defend against numerous operational risks, such as deployment management, operator error, and acts of God.  However, mitigating those risks adds significant overhead, especially when considering they rarely factor into operations.  This situation requires businesses to balance protections through ‘art-not-science.’  Second, there are combinations of traditional architecture technics </w:t>
      </w:r>
      <w:r>
        <w:t xml:space="preserve">that likely need modernization.  </w:t>
      </w:r>
      <w:r>
        <w:t>For example, cloud databases can access arbitrarily large disk volumes, simplif</w:t>
      </w:r>
      <w:r>
        <w:t>ying immutable storage patterns.</w:t>
      </w:r>
    </w:p>
    <w:p w14:paraId="4C2F1DA4" w14:textId="7C52ED12" w:rsidR="00FE4E3C" w:rsidRDefault="00FE4E3C" w:rsidP="00FE4E3C">
      <w:pPr>
        <w:pStyle w:val="Heading1"/>
      </w:pPr>
      <w:r>
        <w:t>Approach</w:t>
      </w:r>
    </w:p>
    <w:p w14:paraId="145DCA52" w14:textId="13A9279A" w:rsidR="00625688" w:rsidRPr="00625688" w:rsidRDefault="00112890" w:rsidP="00112890">
      <w:pPr>
        <w:ind w:firstLine="720"/>
      </w:pPr>
      <w:r w:rsidRPr="00112890">
        <w:t>The research applies themes from the literature review across real-time stream processing applications and quantifies any gains to reliability, availability, throughput, and response time.</w:t>
      </w:r>
    </w:p>
    <w:p w14:paraId="6AFF1FE2" w14:textId="7B05FD89" w:rsidR="00CE19BD" w:rsidRDefault="00CE19BD" w:rsidP="00CE19BD">
      <w:pPr>
        <w:pStyle w:val="Heading2"/>
      </w:pPr>
      <w:r>
        <w:t>Delivery Format</w:t>
      </w:r>
    </w:p>
    <w:p w14:paraId="1375BB6F" w14:textId="23AEE1E4" w:rsidR="00112890" w:rsidRDefault="00112890" w:rsidP="00112890">
      <w:pPr>
        <w:ind w:firstLine="720"/>
      </w:pPr>
      <w:r w:rsidRPr="00112890">
        <w:t xml:space="preserve">This constructive research delivers a collection of scenario-specific stream processing applications that minimize resource waste.  Quality research must be complex, elegant, and </w:t>
      </w:r>
      <w:r w:rsidRPr="00112890">
        <w:lastRenderedPageBreak/>
        <w:t>valuable</w:t>
      </w:r>
      <w:sdt>
        <w:sdtPr>
          <w:id w:val="-1284338403"/>
          <w:citation/>
        </w:sdtPr>
        <w:sdtContent>
          <w:r>
            <w:fldChar w:fldCharType="begin"/>
          </w:r>
          <w:r>
            <w:instrText xml:space="preserve"> CITATION Zel14 \l 1033 </w:instrText>
          </w:r>
          <w:r>
            <w:fldChar w:fldCharType="separate"/>
          </w:r>
          <w:r>
            <w:rPr>
              <w:noProof/>
            </w:rPr>
            <w:t xml:space="preserve"> (Zeller, 2014)</w:t>
          </w:r>
          <w:r>
            <w:fldChar w:fldCharType="end"/>
          </w:r>
        </w:sdtContent>
      </w:sdt>
      <w:r w:rsidRPr="00112890">
        <w:t>.  Meeting that expectation means that the results must be broadly applicable to many modern applications, ideally as Quality of Service (</w:t>
      </w:r>
      <w:proofErr w:type="spellStart"/>
      <w:r w:rsidRPr="00112890">
        <w:t>QoS</w:t>
      </w:r>
      <w:proofErr w:type="spellEnd"/>
      <w:r w:rsidRPr="00112890">
        <w:t>) and costing models.  That format enables engineering and operations teams to assess value quickly.</w:t>
      </w:r>
    </w:p>
    <w:p w14:paraId="4A217D9C" w14:textId="77777777" w:rsidR="00112890" w:rsidRDefault="00112890" w:rsidP="00112890">
      <w:pPr>
        <w:pStyle w:val="Heading2"/>
      </w:pPr>
      <w:r>
        <w:t>Proposed Timeline</w:t>
      </w:r>
    </w:p>
    <w:p w14:paraId="01DCB8DF" w14:textId="48FE075D" w:rsidR="00112890" w:rsidRDefault="00112890" w:rsidP="00112890">
      <w:r>
        <w:tab/>
        <w:t>Northcentral Universit</w:t>
      </w:r>
      <w:r>
        <w:t>y allocates research into eight-</w:t>
      </w:r>
      <w:r>
        <w:t>week blocks.  Given the limited budget, the project cannot spend more than six weeks experimenting and two weeks authoring results (see Table 2).</w:t>
      </w:r>
    </w:p>
    <w:tbl>
      <w:tblPr>
        <w:tblStyle w:val="GridTable4"/>
        <w:tblW w:w="0" w:type="auto"/>
        <w:tblLook w:val="04A0" w:firstRow="1" w:lastRow="0" w:firstColumn="1" w:lastColumn="0" w:noHBand="0" w:noVBand="1"/>
      </w:tblPr>
      <w:tblGrid>
        <w:gridCol w:w="923"/>
        <w:gridCol w:w="3858"/>
        <w:gridCol w:w="4569"/>
      </w:tblGrid>
      <w:tr w:rsidR="00112890" w14:paraId="49A16220" w14:textId="77777777" w:rsidTr="00576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BACE568" w14:textId="77777777" w:rsidR="00112890" w:rsidRDefault="00112890" w:rsidP="0057641D">
            <w:r>
              <w:t>Week#</w:t>
            </w:r>
          </w:p>
        </w:tc>
        <w:tc>
          <w:tcPr>
            <w:tcW w:w="3858" w:type="dxa"/>
          </w:tcPr>
          <w:p w14:paraId="02E98893"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Title</w:t>
            </w:r>
          </w:p>
        </w:tc>
        <w:tc>
          <w:tcPr>
            <w:tcW w:w="4569" w:type="dxa"/>
          </w:tcPr>
          <w:p w14:paraId="542925F1"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Success Criteria</w:t>
            </w:r>
          </w:p>
        </w:tc>
      </w:tr>
      <w:tr w:rsidR="00112890" w14:paraId="073E2262"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4F3E4BD4" w14:textId="77777777" w:rsidR="00112890" w:rsidRDefault="00112890" w:rsidP="0057641D">
            <w:r>
              <w:t>1</w:t>
            </w:r>
          </w:p>
        </w:tc>
        <w:tc>
          <w:tcPr>
            <w:tcW w:w="3858" w:type="dxa"/>
          </w:tcPr>
          <w:p w14:paraId="23EFD491"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Setup developer environment</w:t>
            </w:r>
          </w:p>
        </w:tc>
        <w:tc>
          <w:tcPr>
            <w:tcW w:w="4569" w:type="dxa"/>
          </w:tcPr>
          <w:p w14:paraId="42BA7C44"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Automation deploys and executes a hello-world benchmark</w:t>
            </w:r>
          </w:p>
        </w:tc>
      </w:tr>
      <w:tr w:rsidR="00112890" w14:paraId="3B3E6F6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5B9CFBB" w14:textId="77777777" w:rsidR="00112890" w:rsidRDefault="00112890" w:rsidP="0057641D">
            <w:r>
              <w:t>2</w:t>
            </w:r>
          </w:p>
        </w:tc>
        <w:tc>
          <w:tcPr>
            <w:tcW w:w="3858" w:type="dxa"/>
          </w:tcPr>
          <w:p w14:paraId="746339B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dentify and include additional use-cases and benchmark data</w:t>
            </w:r>
          </w:p>
        </w:tc>
        <w:tc>
          <w:tcPr>
            <w:tcW w:w="4569" w:type="dxa"/>
          </w:tcPr>
          <w:p w14:paraId="1DAAC46E"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selected scenarios and decision rationale</w:t>
            </w:r>
          </w:p>
        </w:tc>
      </w:tr>
      <w:tr w:rsidR="00112890" w14:paraId="62CC282C"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65457CAA" w14:textId="77777777" w:rsidR="00112890" w:rsidRDefault="00112890" w:rsidP="0057641D">
            <w:r>
              <w:t>3</w:t>
            </w:r>
          </w:p>
        </w:tc>
        <w:tc>
          <w:tcPr>
            <w:tcW w:w="3858" w:type="dxa"/>
          </w:tcPr>
          <w:p w14:paraId="35CC7E52"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dentification of architectural costs</w:t>
            </w:r>
          </w:p>
        </w:tc>
        <w:tc>
          <w:tcPr>
            <w:tcW w:w="4569" w:type="dxa"/>
          </w:tcPr>
          <w:p w14:paraId="0116CD3C"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nstrument and assess distribution of runtime costs</w:t>
            </w:r>
          </w:p>
        </w:tc>
      </w:tr>
      <w:tr w:rsidR="00112890" w14:paraId="1842B6D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4D2E14B9" w14:textId="77777777" w:rsidR="00112890" w:rsidRDefault="00112890" w:rsidP="0057641D">
            <w:r>
              <w:t>4</w:t>
            </w:r>
          </w:p>
        </w:tc>
        <w:tc>
          <w:tcPr>
            <w:tcW w:w="3858" w:type="dxa"/>
          </w:tcPr>
          <w:p w14:paraId="7BDDE25B"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Propose design modifications</w:t>
            </w:r>
          </w:p>
        </w:tc>
        <w:tc>
          <w:tcPr>
            <w:tcW w:w="4569" w:type="dxa"/>
          </w:tcPr>
          <w:p w14:paraId="0A41C582"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commendations and potential system changes</w:t>
            </w:r>
          </w:p>
        </w:tc>
      </w:tr>
      <w:tr w:rsidR="00112890" w14:paraId="6C50F71B"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26DFD52" w14:textId="77777777" w:rsidR="00112890" w:rsidRDefault="00112890" w:rsidP="0057641D">
            <w:r>
              <w:t>5</w:t>
            </w:r>
          </w:p>
        </w:tc>
        <w:tc>
          <w:tcPr>
            <w:tcW w:w="3858" w:type="dxa"/>
          </w:tcPr>
          <w:p w14:paraId="609C261A"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mplement recommendations</w:t>
            </w:r>
          </w:p>
        </w:tc>
        <w:tc>
          <w:tcPr>
            <w:tcW w:w="4569" w:type="dxa"/>
          </w:tcPr>
          <w:p w14:paraId="616EA230"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status update and link to pull request</w:t>
            </w:r>
          </w:p>
        </w:tc>
      </w:tr>
      <w:tr w:rsidR="00112890" w14:paraId="388A285B"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924C7AF" w14:textId="77777777" w:rsidR="00112890" w:rsidRDefault="00112890" w:rsidP="0057641D">
            <w:r>
              <w:t>6</w:t>
            </w:r>
          </w:p>
        </w:tc>
        <w:tc>
          <w:tcPr>
            <w:tcW w:w="3858" w:type="dxa"/>
          </w:tcPr>
          <w:p w14:paraId="130D6E9A"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mplement recommendations</w:t>
            </w:r>
          </w:p>
        </w:tc>
        <w:tc>
          <w:tcPr>
            <w:tcW w:w="4569" w:type="dxa"/>
          </w:tcPr>
          <w:p w14:paraId="0558BE53"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mplete changes and briefly document progress</w:t>
            </w:r>
          </w:p>
        </w:tc>
      </w:tr>
      <w:tr w:rsidR="00112890" w14:paraId="0BD1C4DF"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273AF95C" w14:textId="77777777" w:rsidR="00112890" w:rsidRDefault="00112890" w:rsidP="0057641D">
            <w:r>
              <w:t>7</w:t>
            </w:r>
          </w:p>
        </w:tc>
        <w:tc>
          <w:tcPr>
            <w:tcW w:w="3858" w:type="dxa"/>
          </w:tcPr>
          <w:p w14:paraId="1C7D1125"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Measure the influence of changes</w:t>
            </w:r>
          </w:p>
        </w:tc>
        <w:tc>
          <w:tcPr>
            <w:tcW w:w="4569" w:type="dxa"/>
          </w:tcPr>
          <w:p w14:paraId="0507804D"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the procedure and results</w:t>
            </w:r>
          </w:p>
        </w:tc>
      </w:tr>
      <w:tr w:rsidR="00112890" w14:paraId="69DC881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097A49A6" w14:textId="77777777" w:rsidR="00112890" w:rsidRDefault="00112890" w:rsidP="0057641D">
            <w:r>
              <w:t>8</w:t>
            </w:r>
          </w:p>
        </w:tc>
        <w:tc>
          <w:tcPr>
            <w:tcW w:w="3858" w:type="dxa"/>
          </w:tcPr>
          <w:p w14:paraId="33682658"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search findings</w:t>
            </w:r>
          </w:p>
        </w:tc>
        <w:tc>
          <w:tcPr>
            <w:tcW w:w="4569" w:type="dxa"/>
          </w:tcPr>
          <w:p w14:paraId="3D93CAE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nstruct a 5-page journal article that covers progress, results, and observations</w:t>
            </w:r>
          </w:p>
        </w:tc>
      </w:tr>
    </w:tbl>
    <w:p w14:paraId="73FE6569" w14:textId="77777777" w:rsidR="00EF1127" w:rsidRDefault="00EF1127" w:rsidP="00354A2C">
      <w:pPr>
        <w:pStyle w:val="Heading2"/>
      </w:pPr>
    </w:p>
    <w:p w14:paraId="1CE67AF9" w14:textId="17821222" w:rsidR="00354A2C" w:rsidRDefault="00354A2C" w:rsidP="00354A2C">
      <w:pPr>
        <w:pStyle w:val="Heading2"/>
      </w:pPr>
      <w:r>
        <w:t>Assessment Structure</w:t>
      </w:r>
    </w:p>
    <w:p w14:paraId="1B07E0CF" w14:textId="77777777" w:rsidR="00112890" w:rsidRDefault="00112890" w:rsidP="00112890">
      <w:r>
        <w:t xml:space="preserve">           Similar to Cheng et al. (2019) and Wu et al. (2020), predefined open-source datasets will flow through stream processing applications that operate across one (or two) different runtime platforms (e.g., Apache Spark or custom implementation).  While events stream across the topology, telemetry will measure the runtime statistics of the individual components.  The metrics will confirm or deny the literature review’s assessment that storage architecture is the </w:t>
      </w:r>
      <w:r>
        <w:lastRenderedPageBreak/>
        <w:t>most performance-critical subsystems.  Next, different cloud-native architectural patterns will improve those areas’ reliability, availability, throughput, and response time.</w:t>
      </w:r>
    </w:p>
    <w:p w14:paraId="6F58AC24" w14:textId="184829B0" w:rsidR="00112890" w:rsidRDefault="00112890" w:rsidP="00112890">
      <w:r>
        <w:t xml:space="preserve">           While previous efforts must constrain solutions to finite resources, these architectural patterns can assume elasticity, intelligent data replication, and additional sophisticated cloud services.  This agility and freedom enable experimentation, such as reducing traffic via multicasting networks or incorporating shared memory blocks.  Each experiment needs to be minimally invasive to the existing codebases.  Finally, rerunning the relevant benchmarks will measure the modification’s utility.  </w:t>
      </w:r>
    </w:p>
    <w:p w14:paraId="1D5A85D3" w14:textId="4CCEE208" w:rsidR="00AD1553" w:rsidRDefault="00AD1553" w:rsidP="00AD1553">
      <w:pPr>
        <w:pStyle w:val="Heading1"/>
      </w:pPr>
      <w:r>
        <w:t>Conclusions</w:t>
      </w:r>
    </w:p>
    <w:p w14:paraId="3E275F3F" w14:textId="77777777" w:rsidR="005010EC" w:rsidRDefault="002606A7" w:rsidP="002606A7">
      <w:r>
        <w:tab/>
        <w:t>Public Cloud Providers offer applications the ability to elastically scale, replicate data, and consume higher-level services.  These dynamic properties lessen constraints that exist for traditional applications that operate within private datacenters.</w:t>
      </w:r>
      <w:r w:rsidR="00C93528">
        <w:t xml:space="preserve">  Historically, businesses address high-availability through methodologies that are wasteful and impactful toward performance.  </w:t>
      </w:r>
      <w:r w:rsidR="005010EC">
        <w:t xml:space="preserve">Now, research must evolve these architectural patterns to function within cloud-native </w:t>
      </w:r>
      <w:proofErr w:type="spellStart"/>
      <w:r w:rsidR="005010EC">
        <w:t>environments.</w:t>
      </w:r>
    </w:p>
    <w:p w14:paraId="37C22207" w14:textId="60256049" w:rsidR="002606A7" w:rsidRPr="002606A7" w:rsidRDefault="005010EC" w:rsidP="005010EC">
      <w:pPr>
        <w:ind w:firstLine="720"/>
      </w:pPr>
      <w:proofErr w:type="spellEnd"/>
      <w:r>
        <w:t>For instance, monolithic worker nodes become swarms of micro-services that operate across role-specific hardware (e.g., memory optimized)</w:t>
      </w:r>
      <w:r w:rsidR="004079CC">
        <w:t xml:space="preserve"> and</w:t>
      </w:r>
      <w:r>
        <w:t xml:space="preserve"> employ sophisticated replication solutions.  After decomposing components, the cluster management system can enact more granular </w:t>
      </w:r>
      <w:proofErr w:type="spellStart"/>
      <w:r>
        <w:t>autoscaling</w:t>
      </w:r>
      <w:proofErr w:type="spellEnd"/>
      <w:r>
        <w:t xml:space="preserve"> policy.</w:t>
      </w:r>
      <w:bookmarkStart w:id="0" w:name="_GoBack"/>
      <w:bookmarkEnd w:id="0"/>
    </w:p>
    <w:sectPr w:rsidR="002606A7" w:rsidRPr="002606A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C293EC" w14:textId="77777777" w:rsidR="00F3724D" w:rsidRDefault="00F3724D" w:rsidP="0082223F">
      <w:pPr>
        <w:spacing w:line="240" w:lineRule="auto"/>
      </w:pPr>
      <w:r>
        <w:separator/>
      </w:r>
    </w:p>
  </w:endnote>
  <w:endnote w:type="continuationSeparator" w:id="0">
    <w:p w14:paraId="76D536CB" w14:textId="77777777" w:rsidR="00F3724D" w:rsidRDefault="00F3724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B65E5" w14:textId="77777777" w:rsidR="00F3724D" w:rsidRDefault="00F3724D" w:rsidP="0082223F">
      <w:pPr>
        <w:spacing w:line="240" w:lineRule="auto"/>
      </w:pPr>
      <w:r>
        <w:separator/>
      </w:r>
    </w:p>
  </w:footnote>
  <w:footnote w:type="continuationSeparator" w:id="0">
    <w:p w14:paraId="276268D2" w14:textId="77777777" w:rsidR="00F3724D" w:rsidRDefault="00F3724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75F8BD2F"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8A40B4">
          <w:rPr>
            <w:noProof/>
          </w:rPr>
          <w:t>10</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B7910"/>
    <w:rsid w:val="000F2CA7"/>
    <w:rsid w:val="00102A1C"/>
    <w:rsid w:val="001033E8"/>
    <w:rsid w:val="00112890"/>
    <w:rsid w:val="00112CAF"/>
    <w:rsid w:val="00116F99"/>
    <w:rsid w:val="00134FBD"/>
    <w:rsid w:val="00162103"/>
    <w:rsid w:val="00183597"/>
    <w:rsid w:val="001A04E2"/>
    <w:rsid w:val="001B27C4"/>
    <w:rsid w:val="001B52B7"/>
    <w:rsid w:val="001B7BF1"/>
    <w:rsid w:val="001C7264"/>
    <w:rsid w:val="001D6CC5"/>
    <w:rsid w:val="001E4F11"/>
    <w:rsid w:val="00203863"/>
    <w:rsid w:val="002516A9"/>
    <w:rsid w:val="002606A7"/>
    <w:rsid w:val="002806B7"/>
    <w:rsid w:val="00296577"/>
    <w:rsid w:val="002D0CEB"/>
    <w:rsid w:val="0031335A"/>
    <w:rsid w:val="00354A2C"/>
    <w:rsid w:val="0037792A"/>
    <w:rsid w:val="003C0E23"/>
    <w:rsid w:val="003C4C45"/>
    <w:rsid w:val="003F4714"/>
    <w:rsid w:val="003F7D98"/>
    <w:rsid w:val="00401D65"/>
    <w:rsid w:val="004079CC"/>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010EC"/>
    <w:rsid w:val="00525845"/>
    <w:rsid w:val="00533968"/>
    <w:rsid w:val="005B644D"/>
    <w:rsid w:val="005B7079"/>
    <w:rsid w:val="005C39BA"/>
    <w:rsid w:val="005E3DAD"/>
    <w:rsid w:val="00603A04"/>
    <w:rsid w:val="00604812"/>
    <w:rsid w:val="00625688"/>
    <w:rsid w:val="006561B8"/>
    <w:rsid w:val="00664B21"/>
    <w:rsid w:val="0069549C"/>
    <w:rsid w:val="006D793E"/>
    <w:rsid w:val="00700932"/>
    <w:rsid w:val="00713EFA"/>
    <w:rsid w:val="0073677D"/>
    <w:rsid w:val="00750EE0"/>
    <w:rsid w:val="00757230"/>
    <w:rsid w:val="00797A1D"/>
    <w:rsid w:val="007D2E74"/>
    <w:rsid w:val="0082223F"/>
    <w:rsid w:val="008370EC"/>
    <w:rsid w:val="008561CB"/>
    <w:rsid w:val="00877007"/>
    <w:rsid w:val="0088173A"/>
    <w:rsid w:val="00897466"/>
    <w:rsid w:val="008A1246"/>
    <w:rsid w:val="008A40B4"/>
    <w:rsid w:val="008B5129"/>
    <w:rsid w:val="008B532F"/>
    <w:rsid w:val="008C583C"/>
    <w:rsid w:val="008D0612"/>
    <w:rsid w:val="008E701D"/>
    <w:rsid w:val="00945D1C"/>
    <w:rsid w:val="0096514A"/>
    <w:rsid w:val="00966A5E"/>
    <w:rsid w:val="00983AD2"/>
    <w:rsid w:val="009A757D"/>
    <w:rsid w:val="009B2C9B"/>
    <w:rsid w:val="009D7240"/>
    <w:rsid w:val="009E49A0"/>
    <w:rsid w:val="00A11B2B"/>
    <w:rsid w:val="00A43A8A"/>
    <w:rsid w:val="00A46847"/>
    <w:rsid w:val="00A708A2"/>
    <w:rsid w:val="00A770EE"/>
    <w:rsid w:val="00A96467"/>
    <w:rsid w:val="00AA0FE4"/>
    <w:rsid w:val="00AB7A71"/>
    <w:rsid w:val="00AD1553"/>
    <w:rsid w:val="00B13ADF"/>
    <w:rsid w:val="00B25A4C"/>
    <w:rsid w:val="00B30385"/>
    <w:rsid w:val="00B41AC8"/>
    <w:rsid w:val="00B62E4A"/>
    <w:rsid w:val="00B83595"/>
    <w:rsid w:val="00BA653C"/>
    <w:rsid w:val="00BB5E14"/>
    <w:rsid w:val="00BE7CFE"/>
    <w:rsid w:val="00C10EEF"/>
    <w:rsid w:val="00C325EA"/>
    <w:rsid w:val="00C54DC8"/>
    <w:rsid w:val="00C560C0"/>
    <w:rsid w:val="00C73692"/>
    <w:rsid w:val="00C77FBA"/>
    <w:rsid w:val="00C93528"/>
    <w:rsid w:val="00C93BB7"/>
    <w:rsid w:val="00C96418"/>
    <w:rsid w:val="00C97577"/>
    <w:rsid w:val="00CB25E9"/>
    <w:rsid w:val="00CC6E26"/>
    <w:rsid w:val="00CD58E1"/>
    <w:rsid w:val="00CD7E11"/>
    <w:rsid w:val="00CE19BD"/>
    <w:rsid w:val="00D0165E"/>
    <w:rsid w:val="00D441F5"/>
    <w:rsid w:val="00D62B75"/>
    <w:rsid w:val="00D63D04"/>
    <w:rsid w:val="00D75C7B"/>
    <w:rsid w:val="00D85C7B"/>
    <w:rsid w:val="00D85EB6"/>
    <w:rsid w:val="00D91D45"/>
    <w:rsid w:val="00DA7616"/>
    <w:rsid w:val="00DC1866"/>
    <w:rsid w:val="00DE2224"/>
    <w:rsid w:val="00DE7243"/>
    <w:rsid w:val="00E234E9"/>
    <w:rsid w:val="00E25049"/>
    <w:rsid w:val="00E365C7"/>
    <w:rsid w:val="00E42BE9"/>
    <w:rsid w:val="00E7046C"/>
    <w:rsid w:val="00E7756D"/>
    <w:rsid w:val="00E90B38"/>
    <w:rsid w:val="00EA5824"/>
    <w:rsid w:val="00EC331B"/>
    <w:rsid w:val="00ED3713"/>
    <w:rsid w:val="00ED73F6"/>
    <w:rsid w:val="00EF1127"/>
    <w:rsid w:val="00EF138D"/>
    <w:rsid w:val="00F02064"/>
    <w:rsid w:val="00F1374B"/>
    <w:rsid w:val="00F3724D"/>
    <w:rsid w:val="00F80A12"/>
    <w:rsid w:val="00F91C50"/>
    <w:rsid w:val="00F93C18"/>
    <w:rsid w:val="00FD060B"/>
    <w:rsid w:val="00FD7638"/>
    <w:rsid w:val="00FE3554"/>
    <w:rsid w:val="00FE4E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 w:type="table" w:styleId="GridTable3">
    <w:name w:val="Grid Table 3"/>
    <w:basedOn w:val="TableNormal"/>
    <w:uiPriority w:val="48"/>
    <w:rsid w:val="00AD155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227650058">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49080565">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
    <b:Tag>Zel14</b:Tag>
    <b:SourceType>InternetSite</b:SourceType>
    <b:Guid>{3B898DE2-7574-4774-817D-42208508B3A2}</b:Guid>
    <b:Title>What makes useful research in software engineering</b:Title>
    <b:Year>2014</b:Year>
    <b:Author>
      <b:Author>
        <b:NameList>
          <b:Person>
            <b:Last>Zeller</b:Last>
            <b:First>A</b:First>
          </b:Person>
        </b:NameList>
      </b:Author>
    </b:Author>
    <b:InternetSiteTitle>YouTube</b:InternetSiteTitle>
    <b:Month>June</b:Month>
    <b:Day>14</b:Day>
    <b:URL>https://www.youtube.com/watch?v=4MbixFVWwck</b:URL>
    <b:RefOrder>8</b:RefOrder>
  </b:Source>
</b:Sources>
</file>

<file path=customXml/itemProps1.xml><?xml version="1.0" encoding="utf-8"?>
<ds:datastoreItem xmlns:ds="http://schemas.openxmlformats.org/officeDocument/2006/customXml" ds:itemID="{99BA4115-52B2-4BCB-A89B-EB801A180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5</TotalTime>
  <Pages>10</Pages>
  <Words>2472</Words>
  <Characters>1409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99</cp:revision>
  <dcterms:created xsi:type="dcterms:W3CDTF">2019-05-19T17:38:00Z</dcterms:created>
  <dcterms:modified xsi:type="dcterms:W3CDTF">2021-04-11T18:26:00Z</dcterms:modified>
</cp:coreProperties>
</file>